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ECCC888" w14:textId="39B4FC83" w:rsidR="00953FA8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color w:val="000000"/>
          <w:sz w:val="48"/>
          <w:szCs w:val="48"/>
          <w:shd w:val="clear" w:color="auto" w:fill="D9D9D9"/>
        </w:rPr>
      </w:pPr>
      <w:r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 xml:space="preserve">MyCommercialAD.com </w:t>
      </w:r>
      <w:r w:rsidR="006F2293"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>Progress Report</w:t>
      </w:r>
    </w:p>
    <w:p w14:paraId="0135E50C" w14:textId="2FAD55CC" w:rsidR="00953FA8" w:rsidRDefault="008D6BF7" w:rsidP="008D6BF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noProof/>
        </w:rPr>
        <w:drawing>
          <wp:inline distT="0" distB="0" distL="0" distR="0" wp14:anchorId="5923447C" wp14:editId="43EFAB37">
            <wp:extent cx="1314450" cy="6380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493" cy="6643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41F940" w14:textId="77777777" w:rsidR="008D6BF7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280"/>
        <w:gridCol w:w="1525"/>
        <w:gridCol w:w="365"/>
        <w:gridCol w:w="1260"/>
        <w:gridCol w:w="3050"/>
      </w:tblGrid>
      <w:tr w:rsidR="008D6BF7" w:rsidRPr="008D6BF7" w14:paraId="5D9204BC" w14:textId="77777777" w:rsidTr="008D6BF7">
        <w:tc>
          <w:tcPr>
            <w:tcW w:w="4675" w:type="dxa"/>
            <w:gridSpan w:val="3"/>
          </w:tcPr>
          <w:p w14:paraId="4F0E2FDB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Report Date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4675" w:type="dxa"/>
            <w:gridSpan w:val="3"/>
          </w:tcPr>
          <w:p w14:paraId="6E4EBC13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2019-09-03</w:t>
            </w:r>
          </w:p>
        </w:tc>
      </w:tr>
      <w:tr w:rsidR="008D6BF7" w:rsidRPr="008D6BF7" w14:paraId="0DC51F6D" w14:textId="77777777" w:rsidTr="008D6BF7">
        <w:tc>
          <w:tcPr>
            <w:tcW w:w="4675" w:type="dxa"/>
            <w:gridSpan w:val="3"/>
          </w:tcPr>
          <w:p w14:paraId="45CC866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Project team members:</w:t>
            </w:r>
          </w:p>
        </w:tc>
        <w:tc>
          <w:tcPr>
            <w:tcW w:w="4675" w:type="dxa"/>
            <w:gridSpan w:val="3"/>
          </w:tcPr>
          <w:p w14:paraId="524DCD2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Clarence Mitchell</w:t>
            </w:r>
          </w:p>
        </w:tc>
      </w:tr>
      <w:tr w:rsidR="008D6BF7" w:rsidRPr="008D6BF7" w14:paraId="6DA79810" w14:textId="77777777" w:rsidTr="008D6BF7">
        <w:tc>
          <w:tcPr>
            <w:tcW w:w="4675" w:type="dxa"/>
            <w:gridSpan w:val="3"/>
          </w:tcPr>
          <w:p w14:paraId="5E535789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Advisor name:</w:t>
            </w:r>
          </w:p>
        </w:tc>
        <w:tc>
          <w:tcPr>
            <w:tcW w:w="4675" w:type="dxa"/>
            <w:gridSpan w:val="3"/>
          </w:tcPr>
          <w:p w14:paraId="3E5212CA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Dr. Eric Tao</w:t>
            </w:r>
          </w:p>
        </w:tc>
      </w:tr>
      <w:tr w:rsidR="008D6BF7" w:rsidRPr="008D6BF7" w14:paraId="29623327" w14:textId="77777777" w:rsidTr="008D6BF7">
        <w:trPr>
          <w:trHeight w:val="405"/>
        </w:trPr>
        <w:tc>
          <w:tcPr>
            <w:tcW w:w="4675" w:type="dxa"/>
            <w:gridSpan w:val="3"/>
          </w:tcPr>
          <w:p w14:paraId="51817EFE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Client/Sponsor name (if applicable):</w:t>
            </w:r>
          </w:p>
        </w:tc>
        <w:tc>
          <w:tcPr>
            <w:tcW w:w="4675" w:type="dxa"/>
            <w:gridSpan w:val="3"/>
          </w:tcPr>
          <w:p w14:paraId="6FF1C6B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N/A  </w:t>
            </w:r>
          </w:p>
        </w:tc>
      </w:tr>
      <w:tr w:rsidR="008D6BF7" w:rsidRPr="008D6BF7" w14:paraId="11B20DF3" w14:textId="77777777" w:rsidTr="008D6BF7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14:paraId="4D3A4AA2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Period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14:paraId="504E0A8F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</w:t>
            </w: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From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 </w:t>
            </w:r>
          </w:p>
        </w:tc>
        <w:tc>
          <w:tcPr>
            <w:tcW w:w="18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F7E464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August 28, 201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D01C55E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To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3050" w:type="dxa"/>
            <w:tcBorders>
              <w:top w:val="nil"/>
              <w:left w:val="nil"/>
              <w:bottom w:val="nil"/>
              <w:right w:val="nil"/>
            </w:tcBorders>
          </w:tcPr>
          <w:p w14:paraId="37FD7659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September 3, 2019</w:t>
            </w:r>
          </w:p>
        </w:tc>
      </w:tr>
    </w:tbl>
    <w:p w14:paraId="1AA88432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DE42BEF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ost performance [cost variance] % under/over estimated hours</w:t>
      </w:r>
    </w:p>
    <w:p w14:paraId="45764B63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Schedule performance [schedule variance] % ahead/behind schedule</w:t>
      </w:r>
    </w:p>
    <w:p w14:paraId="6636ED7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953FA8" w14:paraId="003D31FA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068D5" w14:textId="77777777" w:rsidR="00953FA8" w:rsidRDefault="00953F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2B096" w14:textId="77777777" w:rsidR="00953FA8" w:rsidRDefault="006F22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$ or #of hours</w:t>
            </w:r>
          </w:p>
        </w:tc>
      </w:tr>
      <w:tr w:rsidR="00953FA8" w14:paraId="5AC845F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3023C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Planned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99D66" w14:textId="1C05E619" w:rsidR="00953FA8" w:rsidRDefault="008D6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42 Hours</w:t>
            </w:r>
          </w:p>
        </w:tc>
      </w:tr>
      <w:tr w:rsidR="00953FA8" w14:paraId="63DD05A2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114DB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Actual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A06A1" w14:textId="2816D9D7" w:rsidR="00953FA8" w:rsidRDefault="008D6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35 Hours</w:t>
            </w:r>
          </w:p>
        </w:tc>
      </w:tr>
      <w:tr w:rsidR="00953FA8" w14:paraId="4737975C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E0C11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Approved total project hours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1B773" w14:textId="69156D40" w:rsidR="00953FA8" w:rsidRDefault="008D6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42 Hours</w:t>
            </w:r>
          </w:p>
        </w:tc>
      </w:tr>
      <w:tr w:rsidR="00953FA8" w14:paraId="664CB0EF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6836E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Estimated total hours at completio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CF918" w14:textId="628DE2D7" w:rsidR="00953FA8" w:rsidRDefault="008D6BF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35 Hours</w:t>
            </w:r>
          </w:p>
        </w:tc>
      </w:tr>
    </w:tbl>
    <w:p w14:paraId="272CA8E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0"/>
          <w:szCs w:val="20"/>
        </w:rPr>
      </w:pPr>
    </w:p>
    <w:p w14:paraId="775864DB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requiring advisor/client attention</w:t>
      </w:r>
    </w:p>
    <w:p w14:paraId="15221594" w14:textId="5115A0B9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>API Key expired and had to create a new key.  The old key is tied to the Domain Name.  Have submitted a request to Google, however they may inquire with Advisor about request.  This is not a showstopper as work can continue with new key.</w:t>
      </w:r>
    </w:p>
    <w:p w14:paraId="57A2978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139BB17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56F40E8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hanges to scope, schedule, hours during this period</w:t>
      </w:r>
    </w:p>
    <w:p w14:paraId="6BDD3065" w14:textId="0C2EFACD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one</w:t>
      </w:r>
    </w:p>
    <w:p w14:paraId="1F96821D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6C0A49E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61C22C0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problems encountered and planned action to resolve</w:t>
      </w:r>
    </w:p>
    <w:p w14:paraId="71203EB1" w14:textId="42F31C5F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Computer Hardware had issue but updated software on backup laptop</w:t>
      </w:r>
    </w:p>
    <w:p w14:paraId="7D11FBF1" w14:textId="58622776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  <w:r w:rsidR="000D3799">
        <w:rPr>
          <w:rFonts w:ascii="Georgia" w:eastAsia="Georgia" w:hAnsi="Georgia" w:cs="Georgia"/>
          <w:sz w:val="22"/>
          <w:szCs w:val="22"/>
        </w:rPr>
        <w:t xml:space="preserve"> Created development framework</w:t>
      </w:r>
      <w:bookmarkStart w:id="0" w:name="_GoBack"/>
      <w:bookmarkEnd w:id="0"/>
    </w:p>
    <w:p w14:paraId="35FB3F4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02B6F12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identified this period and required action</w:t>
      </w:r>
    </w:p>
    <w:p w14:paraId="3F4DB8F6" w14:textId="34F276D9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one</w:t>
      </w:r>
    </w:p>
    <w:p w14:paraId="23BD88C4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3934980D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31BA043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accomplishments in the past period</w:t>
      </w:r>
    </w:p>
    <w:p w14:paraId="483F7AA1" w14:textId="783CCEF6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>Configured hosting site and web server</w:t>
      </w:r>
    </w:p>
    <w:p w14:paraId="4650607C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1492416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9E3C36A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lient feedback from this week (if applicable)</w:t>
      </w:r>
    </w:p>
    <w:p w14:paraId="41CC9FC9" w14:textId="3A92D0C3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/a</w:t>
      </w:r>
    </w:p>
    <w:p w14:paraId="621AB98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sectPr w:rsidR="00953FA8" w:rsidSect="008D6BF7">
      <w:headerReference w:type="default" r:id="rId7"/>
      <w:footerReference w:type="default" r:id="rId8"/>
      <w:pgSz w:w="12240" w:h="15840" w:code="1"/>
      <w:pgMar w:top="1008" w:right="1440" w:bottom="1008" w:left="1440" w:header="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5B4C6C" w14:textId="77777777" w:rsidR="00031F46" w:rsidRDefault="00031F46">
      <w:r>
        <w:separator/>
      </w:r>
    </w:p>
  </w:endnote>
  <w:endnote w:type="continuationSeparator" w:id="0">
    <w:p w14:paraId="3FF2340F" w14:textId="77777777" w:rsidR="00031F46" w:rsidRDefault="00031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B4585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spacing w:after="720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PAGE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  <w:r>
      <w:rPr>
        <w:rFonts w:ascii="Arial" w:eastAsia="Arial" w:hAnsi="Arial" w:cs="Arial"/>
        <w:sz w:val="20"/>
        <w:szCs w:val="20"/>
      </w:rPr>
      <w:t xml:space="preserve"> of </w:t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NUMPAGES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4F081" w14:textId="77777777" w:rsidR="00031F46" w:rsidRDefault="00031F46">
      <w:r>
        <w:separator/>
      </w:r>
    </w:p>
  </w:footnote>
  <w:footnote w:type="continuationSeparator" w:id="0">
    <w:p w14:paraId="30D0D42B" w14:textId="77777777" w:rsidR="00031F46" w:rsidRDefault="00031F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FCC3C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sTQ2MjIyMTQ0NDVV0lEKTi0uzszPAykwrAUAqNyKICwAAAA="/>
  </w:docVars>
  <w:rsids>
    <w:rsidRoot w:val="00953FA8"/>
    <w:rsid w:val="00031F46"/>
    <w:rsid w:val="000D3799"/>
    <w:rsid w:val="006F2293"/>
    <w:rsid w:val="008D6BF7"/>
    <w:rsid w:val="00953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54158"/>
  <w15:docId w15:val="{379929DA-BFA8-41DE-BD4C-DD4F689EC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8D6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00</Words>
  <Characters>1051</Characters>
  <Application>Microsoft Office Word</Application>
  <DocSecurity>0</DocSecurity>
  <Lines>61</Lines>
  <Paragraphs>52</Paragraphs>
  <ScaleCrop>false</ScaleCrop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Larsen Aster</cp:lastModifiedBy>
  <cp:revision>3</cp:revision>
  <dcterms:created xsi:type="dcterms:W3CDTF">2019-09-04T05:22:00Z</dcterms:created>
  <dcterms:modified xsi:type="dcterms:W3CDTF">2019-09-04T05:42:00Z</dcterms:modified>
</cp:coreProperties>
</file>